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b43b7c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b43b7ca-8e88-11e8-ae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QQ4CUQhDGy/A/W/ZGyAPjBs3JrAYdIx/Fg2FFr7yJ6xHvZMUSjtD7oNf+o1/3ykjM1yfVFRwWOIVTmXHN+ewx1Mjhq/wCpECOi7wiiWPfFM/WvqNg/4SGrF4NLTlW1khF1vmvOVbvYVoAdNkbfOjDaBQyWzdLPmGx23Ta8dB/RBL8aZ+ezyM1o0WEyP29fOMhGKN+vZ6AdLqHyS49kdBFtFCwyHr/NByZVVgObLZ4pEhQh6+B/VzZ1hQnim4nAcYhBLO+jjw75gNi2Tu+VZ+whkfxx3gufcmsKR4wHem1udfHsxnpmmwgVklN/sDsoWmg3mPBFGhWzcn+xfJRNfPF3isuN7nij1fdScwXVs5T+5XSHASvegvamm8g/vGs++7bx2RdNjYRhq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n the comment stays in limbo as unverified. Some site owners may</w:t>
      </w:r>
      <w:r>
        <w:t xml:space="preserve"> </w:t>
      </w:r>
      <w:r>
        <w:t xml:space="preserve">choose to only display verified com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b43b7ca-8e88-11e8-ae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b43b7ca-8e88-11e8-ae6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b43b7ca-8e88-11e8-ae6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b43b7ca</dc:title>
  <dc:creator/>
  <cp:keywords/>
  <dcterms:created xsi:type="dcterms:W3CDTF">2026-05-02T12:54:41Z</dcterms:created>
  <dcterms:modified xsi:type="dcterms:W3CDTF">2026-05-02T1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